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full_name</w:t>
      </w:r>
      <w:proofErr w:type="spellEnd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}}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ocation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phone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mail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inkedIn }}</w:t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>{{ experience[0].title }}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>top_keywords</w:t>
      </w:r>
      <w:proofErr w:type="spellEnd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 | join(" • ") }}</w:t>
      </w:r>
    </w:p>
    <w:p w14:paraId="6137F4C7" w14:textId="6711C7C9" w:rsidR="00AA46FE" w:rsidRPr="00132153" w:rsidRDefault="00AA46FE" w:rsidP="00AA46FE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3AB653CE" w14:textId="09B03631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in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7FB9D3AF" w14:textId="059E3372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A46FE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16FAD637" w14:textId="77777777" w:rsidR="00AA46FE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E54AB2F" w14:textId="0E5D6371" w:rsidR="00AA46FE" w:rsidRPr="00A750FF" w:rsidRDefault="00AA46FE" w:rsidP="00A750FF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735A47EA" w14:textId="50702F31" w:rsidR="00171F6B" w:rsidRPr="00132153" w:rsidRDefault="006D53DA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76E156" wp14:editId="716E37C5">
                <wp:simplePos x="0" y="0"/>
                <wp:positionH relativeFrom="column">
                  <wp:posOffset>1198245</wp:posOffset>
                </wp:positionH>
                <wp:positionV relativeFrom="paragraph">
                  <wp:posOffset>181611</wp:posOffset>
                </wp:positionV>
                <wp:extent cx="5648325" cy="7620"/>
                <wp:effectExtent l="0" t="0" r="28575" b="30480"/>
                <wp:wrapNone/>
                <wp:docPr id="186041949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48325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A4C180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14.3pt" to="539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" strokecolor="#d9d9d9" strokeweight=".5pt">
                <v:stroke joinstyle="miter"/>
              </v:line>
            </w:pict>
          </mc:Fallback>
        </mc:AlternateConten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ABDBDB0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0] }}</w:t>
      </w:r>
      <w:proofErr w:type="gramEnd"/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3] }}</w:t>
      </w:r>
      <w:proofErr w:type="gramEnd"/>
    </w:p>
    <w:p w14:paraId="67B345E4" w14:textId="7531F547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6] }}</w:t>
      </w:r>
      <w:proofErr w:type="gramEnd"/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1] }}</w:t>
      </w:r>
      <w:proofErr w:type="gramEnd"/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4] }}</w:t>
      </w:r>
      <w:proofErr w:type="gramEnd"/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7] }}</w:t>
      </w:r>
      <w:proofErr w:type="gramEnd"/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2] }}</w:t>
      </w:r>
      <w:proofErr w:type="gramEnd"/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5] }}</w:t>
      </w:r>
      <w:proofErr w:type="gramEnd"/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8] }}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bookmarkStart w:id="2" w:name="OLE_LINK1"/>
    <w:bookmarkStart w:id="3" w:name="OLE_LINK2"/>
    <w:p w14:paraId="770EDA7F" w14:textId="1D8224E0" w:rsidR="002440DC" w:rsidRPr="00132153" w:rsidRDefault="00D01155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9D844D" wp14:editId="1E02B8DC">
                <wp:simplePos x="0" y="0"/>
                <wp:positionH relativeFrom="column">
                  <wp:posOffset>1468120</wp:posOffset>
                </wp:positionH>
                <wp:positionV relativeFrom="paragraph">
                  <wp:posOffset>173355</wp:posOffset>
                </wp:positionV>
                <wp:extent cx="5394960" cy="7620"/>
                <wp:effectExtent l="0" t="0" r="34290" b="30480"/>
                <wp:wrapNone/>
                <wp:docPr id="3179017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C9DE3F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6pt,13.65pt" to="540.4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" strokecolor="#d9d9d9" strokeweight=".5pt">
                <v:stroke joinstyle="miter"/>
              </v:line>
            </w:pict>
          </mc:Fallback>
        </mc:AlternateContent>
      </w:r>
      <w:r w:rsidR="00DD44B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Notable Achievements</w:t>
      </w:r>
    </w:p>
    <w:bookmarkEnd w:id="2"/>
    <w:bookmarkEnd w:id="3"/>
    <w:p w14:paraId="2475D45E" w14:textId="309925D2" w:rsidR="002C358D" w:rsidRPr="00132153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0517F6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 w:rsidR="001C6809"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proofErr w:type="spellEnd"/>
      <w:r w:rsidR="001C6809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5760D6EA" w14:textId="448528EB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34651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r w:rsidR="001C6809">
        <w:rPr>
          <w:rFonts w:asciiTheme="majorHAnsi" w:hAnsiTheme="majorHAnsi" w:cstheme="majorHAnsi"/>
          <w:color w:val="000000" w:themeColor="text1"/>
          <w:spacing w:val="-2"/>
          <w:lang w:val="en-US"/>
        </w:rPr>
        <w:t>achiev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</w:t>
      </w:r>
      <w:proofErr w:type="spell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notable_</w:t>
      </w:r>
      <w:proofErr w:type="gram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achievements</w:t>
      </w:r>
      <w:proofErr w:type="spellEnd"/>
      <w:r w:rsidR="00474D36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38D2396" w14:textId="46ADCDD8" w:rsidR="00423830" w:rsidRPr="00132153" w:rsidRDefault="00423830" w:rsidP="00423830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874BF9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="001C6809">
        <w:rPr>
          <w:rFonts w:asciiTheme="majorHAnsi" w:hAnsiTheme="majorHAnsi" w:cstheme="majorHAnsi"/>
          <w:b/>
          <w:bCs/>
          <w:color w:val="000000" w:themeColor="text1"/>
          <w:lang w:val="en-US"/>
        </w:rPr>
        <w:t>achieve.</w:t>
      </w:r>
      <w:r w:rsidRPr="00874BF9">
        <w:rPr>
          <w:rFonts w:asciiTheme="majorHAnsi" w:hAnsiTheme="majorHAnsi" w:cstheme="majorHAnsi"/>
          <w:b/>
          <w:bCs/>
          <w:color w:val="000000" w:themeColor="text1"/>
          <w:lang w:val="en-US"/>
        </w:rPr>
        <w:t>label</w:t>
      </w:r>
      <w:proofErr w:type="spellEnd"/>
      <w:r w:rsidRPr="00874BF9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:</w:t>
      </w:r>
      <w:r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1C6809">
        <w:rPr>
          <w:rFonts w:asciiTheme="majorHAnsi" w:hAnsiTheme="majorHAnsi" w:cstheme="majorHAnsi"/>
          <w:color w:val="000000" w:themeColor="text1"/>
          <w:lang w:val="en-US"/>
        </w:rPr>
        <w:t>achieve.</w:t>
      </w:r>
      <w:r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D2069F1" w14:textId="42FC1321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AF7350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3F8D18DE" w14:textId="1649B23C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772535C3" w14:textId="19DF4BE0" w:rsidR="00DD44BB" w:rsidRPr="00D73746" w:rsidRDefault="00D01155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70523A" wp14:editId="301AA2C5">
                <wp:simplePos x="0" y="0"/>
                <wp:positionH relativeFrom="margin">
                  <wp:posOffset>1534248</wp:posOffset>
                </wp:positionH>
                <wp:positionV relativeFrom="paragraph">
                  <wp:posOffset>197066</wp:posOffset>
                </wp:positionV>
                <wp:extent cx="5297570" cy="3967"/>
                <wp:effectExtent l="0" t="0" r="36830" b="34290"/>
                <wp:wrapNone/>
                <wp:docPr id="19778541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7570" cy="3967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DFF57" id="Straight Connector 2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0.8pt,15.5pt" to="537.9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" strokecolor="#d9d9d9" strokeweight=".5pt">
                <v:stroke joinstyle="miter"/>
                <w10:wrap anchorx="margin"/>
              </v:line>
            </w:pict>
          </mc:Fallback>
        </mc:AlternateContent>
      </w:r>
      <w:r w:rsidR="00DD44BB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Professional Experience</w:t>
      </w:r>
    </w:p>
    <w:p w14:paraId="71C7AC19" w14:textId="77930D8F" w:rsidR="00CA6881" w:rsidRPr="00132153" w:rsidRDefault="00CA6881" w:rsidP="00CA688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42230DF" w14:textId="60CBBF10" w:rsidR="00CA6881" w:rsidRDefault="00CA6881" w:rsidP="00920114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920114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857B99">
        <w:rPr>
          <w:rFonts w:asciiTheme="majorHAnsi" w:hAnsiTheme="majorHAnsi" w:cstheme="majorHAnsi"/>
          <w:color w:val="000000" w:themeColor="text1"/>
          <w:lang w:val="en-US"/>
        </w:rPr>
        <w:t>exp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in experience </w:t>
      </w:r>
      <w:proofErr w:type="gramStart"/>
      <w:r w:rsidR="008E67B5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249A92A9" w14:textId="7B078287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>exp.company</w:t>
      </w:r>
      <w:proofErr w:type="spellEnd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EF779F">
        <w:rPr>
          <w:rFonts w:asciiTheme="majorHAnsi" w:hAnsiTheme="majorHAnsi" w:cstheme="majorHAnsi"/>
          <w:color w:val="000000" w:themeColor="text1"/>
          <w:lang w:val="en-US"/>
        </w:rPr>
        <w:t>exp.location</w:t>
      </w:r>
      <w:proofErr w:type="spellEnd"/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8F92660" w14:textId="3E7BE5CB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>exp.title</w:t>
      </w:r>
      <w:proofErr w:type="spellEnd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C653B9">
        <w:rPr>
          <w:rFonts w:asciiTheme="majorHAnsi" w:hAnsiTheme="majorHAnsi" w:cstheme="majorHAnsi"/>
          <w:color w:val="000000" w:themeColor="text1"/>
          <w:lang w:val="en-US"/>
        </w:rPr>
        <w:t>exp.dates</w:t>
      </w:r>
      <w:proofErr w:type="spellEnd"/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69420791" w14:textId="7422FCA7" w:rsidR="00857B99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.description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5985F86" w14:textId="0D6B67A4" w:rsidR="00A80813" w:rsidRPr="00597A0F" w:rsidRDefault="00A80813" w:rsidP="00A80813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A80813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AD313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for ach in </w:t>
      </w:r>
      <w:proofErr w:type="spellStart"/>
      <w:r w:rsidRPr="00A80813">
        <w:rPr>
          <w:rFonts w:asciiTheme="majorHAnsi" w:hAnsiTheme="majorHAnsi" w:cstheme="majorHAnsi"/>
          <w:color w:val="000000" w:themeColor="text1"/>
          <w:lang w:val="en-US"/>
        </w:rPr>
        <w:t>exp.achievements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or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="000E2FCE"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  <w:r w:rsidRPr="00A8081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25292596" w14:textId="7ECBB3AB" w:rsidR="00857B99" w:rsidRDefault="00857B99" w:rsidP="00857B99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>ach.</w:t>
      </w:r>
      <w:proofErr w:type="gramStart"/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>label</w:t>
      </w:r>
      <w:proofErr w:type="spellEnd"/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>%</w:t>
      </w:r>
      <w:proofErr w:type="gramEnd"/>
      <w:r w:rsidR="000F65EB">
        <w:rPr>
          <w:rFonts w:asciiTheme="majorHAnsi" w:hAnsiTheme="majorHAnsi" w:cstheme="majorHAnsi"/>
          <w:color w:val="000000" w:themeColor="text1"/>
          <w:lang w:val="en-US"/>
        </w:rPr>
        <w:t>-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and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="002729E9"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%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: 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D57729">
        <w:rPr>
          <w:rFonts w:asciiTheme="majorHAnsi" w:hAnsiTheme="majorHAnsi" w:cstheme="majorHAnsi"/>
          <w:color w:val="000000" w:themeColor="text1"/>
          <w:lang w:val="en-US"/>
        </w:rPr>
        <w:t>%</w:t>
      </w:r>
      <w:proofErr w:type="gramEnd"/>
      <w:r w:rsidR="00D57729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proofErr w:type="gramStart"/>
      <w:r w:rsidR="00D57729">
        <w:rPr>
          <w:rFonts w:asciiTheme="majorHAnsi" w:hAnsiTheme="majorHAnsi" w:cstheme="majorHAnsi"/>
          <w:color w:val="000000" w:themeColor="text1"/>
          <w:lang w:val="en-US"/>
        </w:rPr>
        <w:t>endif %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}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>{{</w:t>
      </w:r>
      <w:proofErr w:type="gramEnd"/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proofErr w:type="spellStart"/>
      <w:r w:rsidRPr="00607481">
        <w:rPr>
          <w:rFonts w:asciiTheme="majorHAnsi" w:hAnsiTheme="majorHAnsi" w:cstheme="majorHAnsi"/>
          <w:color w:val="000000" w:themeColor="text1"/>
          <w:lang w:val="en-US"/>
        </w:rPr>
        <w:t>ach.text</w:t>
      </w:r>
      <w:proofErr w:type="spellEnd"/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D1F3D5A" w14:textId="6820544F" w:rsidR="0048119A" w:rsidRDefault="0048119A" w:rsidP="002440E3">
      <w:pPr>
        <w:tabs>
          <w:tab w:val="right" w:pos="10800"/>
        </w:tabs>
        <w:snapToGrid w:val="0"/>
        <w:spacing w:before="6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2440E3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C11381B" w14:textId="77777777" w:rsidR="00D2485B" w:rsidRDefault="00D2485B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</w:p>
    <w:p w14:paraId="32B57F64" w14:textId="4CAC161E" w:rsidR="00CA6881" w:rsidRDefault="00CA6881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</w:p>
    <w:p w14:paraId="28F97EDD" w14:textId="52494F1E" w:rsidR="00D2485B" w:rsidRPr="00CA6881" w:rsidRDefault="00CA6881" w:rsidP="000C5967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C31E7D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 endif </w:t>
      </w:r>
      <w:proofErr w:type="gramStart"/>
      <w:r w:rsidR="0018636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473025AF" w14:textId="0F449DAD" w:rsidR="00313AE8" w:rsidRPr="00D73746" w:rsidRDefault="008937FA" w:rsidP="009E24C5">
      <w:pPr>
        <w:tabs>
          <w:tab w:val="right" w:leader="underscore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E9BE99" wp14:editId="652E4574">
                <wp:simplePos x="0" y="0"/>
                <wp:positionH relativeFrom="page">
                  <wp:posOffset>1635760</wp:posOffset>
                </wp:positionH>
                <wp:positionV relativeFrom="paragraph">
                  <wp:posOffset>143922</wp:posOffset>
                </wp:positionV>
                <wp:extent cx="5669280" cy="7620"/>
                <wp:effectExtent l="0" t="0" r="26670" b="30480"/>
                <wp:wrapNone/>
                <wp:docPr id="79296298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0E621" id="Straight Connector 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28.8pt,11.35pt" to="575.2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" strokecolor="#d9d9d9" strokeweight=".5pt">
                <v:stroke joinstyle="miter"/>
                <w10:wrap anchorx="page"/>
              </v:line>
            </w:pict>
          </mc:Fallback>
        </mc:AlternateContent>
      </w:r>
      <w:r w:rsidR="001A6765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  <w:r w:rsidR="00E141D0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</w:p>
    <w:bookmarkEnd w:id="0"/>
    <w:bookmarkEnd w:id="1"/>
    <w:p w14:paraId="65CF353A" w14:textId="342BC6D2" w:rsidR="00B560F4" w:rsidRPr="00132153" w:rsidRDefault="00B560F4" w:rsidP="00B560F4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E95178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arlier_experience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F818F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0568A76" w14:textId="6576E91B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3725D9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job in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arlier_</w:t>
      </w:r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xperience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15AC33D6" w14:textId="085B982A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>job.company</w:t>
      </w:r>
      <w:proofErr w:type="spellEnd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job.location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>job.title</w:t>
      </w:r>
      <w:proofErr w:type="spellEnd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B27D90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>job.</w:t>
      </w:r>
      <w:r w:rsidR="00B27D90">
        <w:rPr>
          <w:rFonts w:asciiTheme="majorHAnsi" w:hAnsiTheme="majorHAnsi" w:cstheme="majorHAnsi"/>
          <w:color w:val="000000" w:themeColor="text1"/>
          <w:lang w:val="en-US"/>
        </w:rPr>
        <w:t>dates</w:t>
      </w:r>
      <w:proofErr w:type="spellEnd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3D3C63B4" w14:textId="18A91950" w:rsidR="001E152B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2B5EAA9B" w14:textId="4697153C" w:rsidR="006A6246" w:rsidRPr="00E61E92" w:rsidRDefault="006A6246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138DAB86" w14:textId="6A45B52E" w:rsidR="009A6E18" w:rsidRPr="002D78F0" w:rsidRDefault="000C66B8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9A06DA" wp14:editId="2E48D304">
                <wp:simplePos x="0" y="0"/>
                <wp:positionH relativeFrom="page">
                  <wp:posOffset>2130425</wp:posOffset>
                </wp:positionH>
                <wp:positionV relativeFrom="paragraph">
                  <wp:posOffset>182245</wp:posOffset>
                </wp:positionV>
                <wp:extent cx="5148072" cy="7620"/>
                <wp:effectExtent l="0" t="0" r="33655" b="30480"/>
                <wp:wrapNone/>
                <wp:docPr id="93336990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8072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CFB0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7.75pt,14.35pt" to="573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" strokecolor="#d9d9d9" strokeweight=".5pt">
                <v:stroke joinstyle="miter"/>
                <w10:wrap anchorx="page"/>
              </v:line>
            </w:pict>
          </mc:Fallback>
        </mc:AlternateContent>
      </w:r>
      <w:r w:rsidR="0002491E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</w:p>
    <w:p w14:paraId="0DBA8F93" w14:textId="1C227EB2" w:rsidR="007E55C7" w:rsidRPr="00132153" w:rsidRDefault="007E55C7" w:rsidP="007E55C7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84B29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ducation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B65F9F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D6919AB" w14:textId="014EC951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lastRenderedPageBreak/>
        <w:t>{%</w:t>
      </w:r>
      <w:r w:rsidR="007E55C7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education %}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edu.institution</w:t>
      </w:r>
      <w:proofErr w:type="spellEnd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edu.credential</w:t>
      </w:r>
      <w:proofErr w:type="spellEnd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6E83C571" w14:textId="2574C094" w:rsidR="003462AF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69BEBB53" w14:textId="77777777" w:rsidR="001E152B" w:rsidRDefault="001E152B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</w:p>
    <w:p w14:paraId="1E82516C" w14:textId="50C9D35F" w:rsidR="006A6246" w:rsidRPr="00132153" w:rsidRDefault="006A6246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6C603180" w14:textId="0B0CC0DD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4157E9A5" w14:textId="034FA2A0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cert in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64AB393A" w14:textId="784AB918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cert.institution</w:t>
      </w:r>
      <w:proofErr w:type="spellEnd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cert.credential</w:t>
      </w:r>
      <w:proofErr w:type="spellEnd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17BF618E" w14:textId="211E7A6A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18213ECF" w14:textId="294B0762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B09ED2" w14:textId="77777777" w:rsidR="0054665C" w:rsidRPr="0047032D" w:rsidRDefault="0054665C" w:rsidP="00CB2353">
      <w:r w:rsidRPr="0047032D">
        <w:separator/>
      </w:r>
    </w:p>
  </w:endnote>
  <w:endnote w:type="continuationSeparator" w:id="0">
    <w:p w14:paraId="0CDE5E65" w14:textId="77777777" w:rsidR="0054665C" w:rsidRPr="0047032D" w:rsidRDefault="0054665C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9FE49" w14:textId="77777777" w:rsidR="0054665C" w:rsidRPr="0047032D" w:rsidRDefault="0054665C" w:rsidP="00CB2353">
      <w:r w:rsidRPr="0047032D">
        <w:separator/>
      </w:r>
    </w:p>
  </w:footnote>
  <w:footnote w:type="continuationSeparator" w:id="0">
    <w:p w14:paraId="595D8A30" w14:textId="77777777" w:rsidR="0054665C" w:rsidRPr="0047032D" w:rsidRDefault="0054665C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17F6"/>
    <w:rsid w:val="00052D9A"/>
    <w:rsid w:val="00053495"/>
    <w:rsid w:val="00053A2C"/>
    <w:rsid w:val="00056543"/>
    <w:rsid w:val="00064E60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19D1"/>
    <w:rsid w:val="000B369F"/>
    <w:rsid w:val="000B3BF9"/>
    <w:rsid w:val="000B78E0"/>
    <w:rsid w:val="000C0ECC"/>
    <w:rsid w:val="000C1C25"/>
    <w:rsid w:val="000C2008"/>
    <w:rsid w:val="000C3E68"/>
    <w:rsid w:val="000C3F8F"/>
    <w:rsid w:val="000C5967"/>
    <w:rsid w:val="000C66B8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2FCE"/>
    <w:rsid w:val="000E39E3"/>
    <w:rsid w:val="000E50A8"/>
    <w:rsid w:val="000E656E"/>
    <w:rsid w:val="000F459E"/>
    <w:rsid w:val="000F4722"/>
    <w:rsid w:val="000F549E"/>
    <w:rsid w:val="000F644F"/>
    <w:rsid w:val="000F65EB"/>
    <w:rsid w:val="000F7A14"/>
    <w:rsid w:val="000F7AB0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4D1E"/>
    <w:rsid w:val="00136DA7"/>
    <w:rsid w:val="00141165"/>
    <w:rsid w:val="0014121C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8636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C6809"/>
    <w:rsid w:val="001D2023"/>
    <w:rsid w:val="001D24B3"/>
    <w:rsid w:val="001D4DC6"/>
    <w:rsid w:val="001D5A97"/>
    <w:rsid w:val="001D6E71"/>
    <w:rsid w:val="001E152B"/>
    <w:rsid w:val="001E1D64"/>
    <w:rsid w:val="001E1F32"/>
    <w:rsid w:val="001E61E3"/>
    <w:rsid w:val="001F2115"/>
    <w:rsid w:val="001F2B48"/>
    <w:rsid w:val="001F33BA"/>
    <w:rsid w:val="00201F40"/>
    <w:rsid w:val="00204DC0"/>
    <w:rsid w:val="0020526C"/>
    <w:rsid w:val="0020542B"/>
    <w:rsid w:val="00206A66"/>
    <w:rsid w:val="00206B34"/>
    <w:rsid w:val="0020707D"/>
    <w:rsid w:val="0020777B"/>
    <w:rsid w:val="002107D3"/>
    <w:rsid w:val="00211BEA"/>
    <w:rsid w:val="0021222D"/>
    <w:rsid w:val="002176CA"/>
    <w:rsid w:val="00220425"/>
    <w:rsid w:val="002212D5"/>
    <w:rsid w:val="00221FD9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40E3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29E9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358D"/>
    <w:rsid w:val="002C494D"/>
    <w:rsid w:val="002D06C7"/>
    <w:rsid w:val="002D396B"/>
    <w:rsid w:val="002D7777"/>
    <w:rsid w:val="002D78F0"/>
    <w:rsid w:val="002E214E"/>
    <w:rsid w:val="002E6DBA"/>
    <w:rsid w:val="002F4065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0860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3AF1"/>
    <w:rsid w:val="00384B17"/>
    <w:rsid w:val="00384B29"/>
    <w:rsid w:val="00390843"/>
    <w:rsid w:val="00392C00"/>
    <w:rsid w:val="003948A3"/>
    <w:rsid w:val="0039582B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736"/>
    <w:rsid w:val="003C68DA"/>
    <w:rsid w:val="003C75C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7E4"/>
    <w:rsid w:val="00403952"/>
    <w:rsid w:val="00403F61"/>
    <w:rsid w:val="004049DB"/>
    <w:rsid w:val="004074B8"/>
    <w:rsid w:val="00410136"/>
    <w:rsid w:val="00414713"/>
    <w:rsid w:val="0042353D"/>
    <w:rsid w:val="00423830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4D36"/>
    <w:rsid w:val="004778BB"/>
    <w:rsid w:val="00477E87"/>
    <w:rsid w:val="0048119A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64B2"/>
    <w:rsid w:val="004C7169"/>
    <w:rsid w:val="004D4CED"/>
    <w:rsid w:val="004D50DE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378DE"/>
    <w:rsid w:val="00545442"/>
    <w:rsid w:val="00545A86"/>
    <w:rsid w:val="0054665C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96116"/>
    <w:rsid w:val="00597A0F"/>
    <w:rsid w:val="005A0070"/>
    <w:rsid w:val="005A0CE1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1E45"/>
    <w:rsid w:val="005D2711"/>
    <w:rsid w:val="005D2EC6"/>
    <w:rsid w:val="005D44D1"/>
    <w:rsid w:val="005D77A7"/>
    <w:rsid w:val="005E14C1"/>
    <w:rsid w:val="005E4E0C"/>
    <w:rsid w:val="005E5C06"/>
    <w:rsid w:val="005F4370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4AFD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30E0"/>
    <w:rsid w:val="006A5B31"/>
    <w:rsid w:val="006A608C"/>
    <w:rsid w:val="006A6246"/>
    <w:rsid w:val="006A62B6"/>
    <w:rsid w:val="006B588C"/>
    <w:rsid w:val="006B6A80"/>
    <w:rsid w:val="006B7DD4"/>
    <w:rsid w:val="006C3E1D"/>
    <w:rsid w:val="006C541D"/>
    <w:rsid w:val="006C7DB9"/>
    <w:rsid w:val="006C7E0E"/>
    <w:rsid w:val="006D01AD"/>
    <w:rsid w:val="006D2829"/>
    <w:rsid w:val="006D3526"/>
    <w:rsid w:val="006D4B2D"/>
    <w:rsid w:val="006D53DA"/>
    <w:rsid w:val="006D69CD"/>
    <w:rsid w:val="006D6FD4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071E4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5FE3"/>
    <w:rsid w:val="00756700"/>
    <w:rsid w:val="00757DAB"/>
    <w:rsid w:val="0076011B"/>
    <w:rsid w:val="00760ECD"/>
    <w:rsid w:val="00761CF4"/>
    <w:rsid w:val="00761DE9"/>
    <w:rsid w:val="007622B7"/>
    <w:rsid w:val="007646EB"/>
    <w:rsid w:val="00764752"/>
    <w:rsid w:val="00772D03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304A"/>
    <w:rsid w:val="007A4828"/>
    <w:rsid w:val="007A534F"/>
    <w:rsid w:val="007A59AF"/>
    <w:rsid w:val="007A5C7D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3AFF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57B99"/>
    <w:rsid w:val="00860BA8"/>
    <w:rsid w:val="00861247"/>
    <w:rsid w:val="00862288"/>
    <w:rsid w:val="00865504"/>
    <w:rsid w:val="00865B1C"/>
    <w:rsid w:val="00870177"/>
    <w:rsid w:val="008709DA"/>
    <w:rsid w:val="00874BF9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37FA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253C"/>
    <w:rsid w:val="008C36E9"/>
    <w:rsid w:val="008C7463"/>
    <w:rsid w:val="008D190D"/>
    <w:rsid w:val="008D1E2C"/>
    <w:rsid w:val="008D25E7"/>
    <w:rsid w:val="008D2849"/>
    <w:rsid w:val="008D3B56"/>
    <w:rsid w:val="008D3EF2"/>
    <w:rsid w:val="008D5875"/>
    <w:rsid w:val="008E0992"/>
    <w:rsid w:val="008E0E3D"/>
    <w:rsid w:val="008E3607"/>
    <w:rsid w:val="008E400B"/>
    <w:rsid w:val="008E45D2"/>
    <w:rsid w:val="008E67B5"/>
    <w:rsid w:val="008F18DD"/>
    <w:rsid w:val="008F398A"/>
    <w:rsid w:val="008F4C8C"/>
    <w:rsid w:val="008F6234"/>
    <w:rsid w:val="008F7D62"/>
    <w:rsid w:val="00904BCD"/>
    <w:rsid w:val="0092000D"/>
    <w:rsid w:val="00920114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39A8"/>
    <w:rsid w:val="0096498E"/>
    <w:rsid w:val="009650C8"/>
    <w:rsid w:val="009675F0"/>
    <w:rsid w:val="00967D81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977A7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4C5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50FF"/>
    <w:rsid w:val="00A76EA0"/>
    <w:rsid w:val="00A80813"/>
    <w:rsid w:val="00A813BD"/>
    <w:rsid w:val="00A81F02"/>
    <w:rsid w:val="00A905CF"/>
    <w:rsid w:val="00A9338E"/>
    <w:rsid w:val="00A95932"/>
    <w:rsid w:val="00A96DD2"/>
    <w:rsid w:val="00A97647"/>
    <w:rsid w:val="00AA0C0E"/>
    <w:rsid w:val="00AA34AB"/>
    <w:rsid w:val="00AA46FE"/>
    <w:rsid w:val="00AA5C6E"/>
    <w:rsid w:val="00AA7634"/>
    <w:rsid w:val="00AB03E7"/>
    <w:rsid w:val="00AB0745"/>
    <w:rsid w:val="00AB1D4C"/>
    <w:rsid w:val="00AB34F8"/>
    <w:rsid w:val="00AB3D0B"/>
    <w:rsid w:val="00AB43BA"/>
    <w:rsid w:val="00AB4E9B"/>
    <w:rsid w:val="00AC3FB8"/>
    <w:rsid w:val="00AC42A4"/>
    <w:rsid w:val="00AC59CB"/>
    <w:rsid w:val="00AD1EAF"/>
    <w:rsid w:val="00AD1F01"/>
    <w:rsid w:val="00AD3130"/>
    <w:rsid w:val="00AD4665"/>
    <w:rsid w:val="00AD507A"/>
    <w:rsid w:val="00AD5E8E"/>
    <w:rsid w:val="00AE0E1B"/>
    <w:rsid w:val="00AE3D23"/>
    <w:rsid w:val="00AE5D06"/>
    <w:rsid w:val="00AE6D07"/>
    <w:rsid w:val="00AE6FB9"/>
    <w:rsid w:val="00AF5CEB"/>
    <w:rsid w:val="00AF7350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F02"/>
    <w:rsid w:val="00B17059"/>
    <w:rsid w:val="00B17343"/>
    <w:rsid w:val="00B20E4B"/>
    <w:rsid w:val="00B211C7"/>
    <w:rsid w:val="00B26E27"/>
    <w:rsid w:val="00B27D90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551F"/>
    <w:rsid w:val="00B560F4"/>
    <w:rsid w:val="00B571A7"/>
    <w:rsid w:val="00B574B0"/>
    <w:rsid w:val="00B57714"/>
    <w:rsid w:val="00B63365"/>
    <w:rsid w:val="00B65F9F"/>
    <w:rsid w:val="00B66519"/>
    <w:rsid w:val="00B67215"/>
    <w:rsid w:val="00B714C5"/>
    <w:rsid w:val="00B75EF2"/>
    <w:rsid w:val="00B76569"/>
    <w:rsid w:val="00B800AA"/>
    <w:rsid w:val="00B83E2D"/>
    <w:rsid w:val="00B860C1"/>
    <w:rsid w:val="00B86DBA"/>
    <w:rsid w:val="00B90970"/>
    <w:rsid w:val="00B90E80"/>
    <w:rsid w:val="00B91B97"/>
    <w:rsid w:val="00B91E8E"/>
    <w:rsid w:val="00B958C1"/>
    <w:rsid w:val="00B974E7"/>
    <w:rsid w:val="00BA06FA"/>
    <w:rsid w:val="00BA394B"/>
    <w:rsid w:val="00BA39E3"/>
    <w:rsid w:val="00BB0C09"/>
    <w:rsid w:val="00BB1DC1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0AB4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1E7D"/>
    <w:rsid w:val="00C33C26"/>
    <w:rsid w:val="00C34651"/>
    <w:rsid w:val="00C35BF6"/>
    <w:rsid w:val="00C35F3B"/>
    <w:rsid w:val="00C36259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6B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A6881"/>
    <w:rsid w:val="00CB2028"/>
    <w:rsid w:val="00CB2353"/>
    <w:rsid w:val="00CB2A99"/>
    <w:rsid w:val="00CB3878"/>
    <w:rsid w:val="00CB5F01"/>
    <w:rsid w:val="00CB6602"/>
    <w:rsid w:val="00CC087D"/>
    <w:rsid w:val="00CC3158"/>
    <w:rsid w:val="00CC357B"/>
    <w:rsid w:val="00CC4FB6"/>
    <w:rsid w:val="00CC5461"/>
    <w:rsid w:val="00CD3645"/>
    <w:rsid w:val="00CD3A7E"/>
    <w:rsid w:val="00CD4AA0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155"/>
    <w:rsid w:val="00D0131B"/>
    <w:rsid w:val="00D01C21"/>
    <w:rsid w:val="00D03CD1"/>
    <w:rsid w:val="00D04CD4"/>
    <w:rsid w:val="00D053A8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485B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57729"/>
    <w:rsid w:val="00D579F8"/>
    <w:rsid w:val="00D641D1"/>
    <w:rsid w:val="00D67902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1F5C"/>
    <w:rsid w:val="00DB6342"/>
    <w:rsid w:val="00DB679B"/>
    <w:rsid w:val="00DB6D2E"/>
    <w:rsid w:val="00DC0588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1D0"/>
    <w:rsid w:val="00E14236"/>
    <w:rsid w:val="00E17BC4"/>
    <w:rsid w:val="00E20D2D"/>
    <w:rsid w:val="00E23144"/>
    <w:rsid w:val="00E254B1"/>
    <w:rsid w:val="00E25D66"/>
    <w:rsid w:val="00E27131"/>
    <w:rsid w:val="00E304AA"/>
    <w:rsid w:val="00E32E1D"/>
    <w:rsid w:val="00E32F41"/>
    <w:rsid w:val="00E33F3F"/>
    <w:rsid w:val="00E34A67"/>
    <w:rsid w:val="00E34CD5"/>
    <w:rsid w:val="00E34F77"/>
    <w:rsid w:val="00E3600F"/>
    <w:rsid w:val="00E40F3B"/>
    <w:rsid w:val="00E42CC9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66FE9"/>
    <w:rsid w:val="00E70540"/>
    <w:rsid w:val="00E75264"/>
    <w:rsid w:val="00E755E6"/>
    <w:rsid w:val="00E7590C"/>
    <w:rsid w:val="00E75D8F"/>
    <w:rsid w:val="00E7680A"/>
    <w:rsid w:val="00E81A30"/>
    <w:rsid w:val="00E8231C"/>
    <w:rsid w:val="00E847C1"/>
    <w:rsid w:val="00E84F08"/>
    <w:rsid w:val="00E90901"/>
    <w:rsid w:val="00E94C73"/>
    <w:rsid w:val="00E95178"/>
    <w:rsid w:val="00E96682"/>
    <w:rsid w:val="00E97208"/>
    <w:rsid w:val="00E97249"/>
    <w:rsid w:val="00EA164F"/>
    <w:rsid w:val="00EA1A69"/>
    <w:rsid w:val="00EA7F0F"/>
    <w:rsid w:val="00EB1ED0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0D02"/>
    <w:rsid w:val="00ED1558"/>
    <w:rsid w:val="00ED20D2"/>
    <w:rsid w:val="00ED28AF"/>
    <w:rsid w:val="00ED40AC"/>
    <w:rsid w:val="00EE05AD"/>
    <w:rsid w:val="00EE09C2"/>
    <w:rsid w:val="00EE188A"/>
    <w:rsid w:val="00EE2C03"/>
    <w:rsid w:val="00EE3044"/>
    <w:rsid w:val="00EE447B"/>
    <w:rsid w:val="00EE457A"/>
    <w:rsid w:val="00EE53B5"/>
    <w:rsid w:val="00EE685B"/>
    <w:rsid w:val="00EF1C91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8FE"/>
    <w:rsid w:val="00F81DA0"/>
    <w:rsid w:val="00F8238C"/>
    <w:rsid w:val="00F85AF8"/>
    <w:rsid w:val="00F85D60"/>
    <w:rsid w:val="00F91DF7"/>
    <w:rsid w:val="00F9354A"/>
    <w:rsid w:val="00F9377D"/>
    <w:rsid w:val="00F96E51"/>
    <w:rsid w:val="00F97EAB"/>
    <w:rsid w:val="00FA16D5"/>
    <w:rsid w:val="00FA2349"/>
    <w:rsid w:val="00FA2998"/>
    <w:rsid w:val="00FA540B"/>
    <w:rsid w:val="00FB0CFF"/>
    <w:rsid w:val="00FB1E2E"/>
    <w:rsid w:val="00FB25D4"/>
    <w:rsid w:val="00FB3B50"/>
    <w:rsid w:val="00FB5497"/>
    <w:rsid w:val="00FB5627"/>
    <w:rsid w:val="00FB6793"/>
    <w:rsid w:val="00FB7C22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34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173</cp:revision>
  <cp:lastPrinted>2025-03-14T19:14:00Z</cp:lastPrinted>
  <dcterms:created xsi:type="dcterms:W3CDTF">2025-06-08T13:19:00Z</dcterms:created>
  <dcterms:modified xsi:type="dcterms:W3CDTF">2025-06-20T07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